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4-18</w:t>
      </w:r>
      <w:r>
        <w:t xml:space="preserve"> </w:t>
      </w:r>
      <w:r>
        <w:t xml:space="preserve">06:14:0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b2b896208a6a59f1a3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4-18T06:14:07Z</dcterms:created>
  <dcterms:modified xsi:type="dcterms:W3CDTF">2024-04-18T06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4-18 06:14:01</vt:lpwstr>
  </property>
</Properties>
</file>